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926AE" w14:textId="796B64CA" w:rsidR="000E76CF" w:rsidRPr="000E76CF" w:rsidRDefault="00CA1C9B" w:rsidP="00CA1C9B">
      <w:pPr>
        <w:tabs>
          <w:tab w:val="left" w:pos="2160"/>
          <w:tab w:val="center" w:pos="4680"/>
        </w:tabs>
        <w:jc w:val="both"/>
        <w:rPr>
          <w:sz w:val="28"/>
          <w:szCs w:val="28"/>
        </w:rPr>
      </w:pPr>
      <w:r w:rsidRPr="000E76CF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81917DB" wp14:editId="08DF146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26870" cy="1019175"/>
            <wp:effectExtent l="0" t="0" r="0" b="9525"/>
            <wp:wrapTight wrapText="bothSides">
              <wp:wrapPolygon edited="0">
                <wp:start x="0" y="0"/>
                <wp:lineTo x="0" y="21398"/>
                <wp:lineTo x="21246" y="21398"/>
                <wp:lineTo x="2124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ullSizeRender (1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87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0393" w:rsidRPr="000E76CF">
        <w:rPr>
          <w:sz w:val="28"/>
          <w:szCs w:val="28"/>
        </w:rPr>
        <w:t>The Knoxville Figure Skating Club</w:t>
      </w:r>
      <w:r w:rsidR="00B24E56" w:rsidRPr="000E76CF">
        <w:rPr>
          <w:sz w:val="28"/>
          <w:szCs w:val="28"/>
        </w:rPr>
        <w:t xml:space="preserve">, </w:t>
      </w:r>
      <w:r w:rsidR="00720393" w:rsidRPr="000E76CF">
        <w:rPr>
          <w:sz w:val="28"/>
          <w:szCs w:val="28"/>
        </w:rPr>
        <w:t xml:space="preserve">a </w:t>
      </w:r>
      <w:r w:rsidR="00B24E56" w:rsidRPr="000E76CF">
        <w:rPr>
          <w:sz w:val="28"/>
          <w:szCs w:val="28"/>
        </w:rPr>
        <w:t xml:space="preserve">registered </w:t>
      </w:r>
      <w:r w:rsidR="00720393" w:rsidRPr="000E76CF">
        <w:rPr>
          <w:sz w:val="28"/>
          <w:szCs w:val="28"/>
        </w:rPr>
        <w:t>501c3</w:t>
      </w:r>
      <w:r w:rsidR="00B24E56" w:rsidRPr="000E76CF">
        <w:rPr>
          <w:sz w:val="28"/>
          <w:szCs w:val="28"/>
        </w:rPr>
        <w:t xml:space="preserve"> non-profit organization</w:t>
      </w:r>
      <w:r w:rsidR="000E76CF">
        <w:rPr>
          <w:sz w:val="28"/>
          <w:szCs w:val="28"/>
        </w:rPr>
        <w:t xml:space="preserve"> and official U.S. Figure Skating Club</w:t>
      </w:r>
      <w:r w:rsidR="00B24E56" w:rsidRPr="000E76CF">
        <w:rPr>
          <w:sz w:val="28"/>
          <w:szCs w:val="28"/>
        </w:rPr>
        <w:t xml:space="preserve">, is seeking dedicated, eligible members for </w:t>
      </w:r>
      <w:r w:rsidR="000E76CF">
        <w:rPr>
          <w:sz w:val="28"/>
          <w:szCs w:val="28"/>
        </w:rPr>
        <w:t>its</w:t>
      </w:r>
      <w:r w:rsidR="00B24E56" w:rsidRPr="000E76CF">
        <w:rPr>
          <w:sz w:val="28"/>
          <w:szCs w:val="28"/>
        </w:rPr>
        <w:t xml:space="preserve"> Board of Directors.</w:t>
      </w:r>
      <w:r w:rsidR="000E76CF">
        <w:rPr>
          <w:sz w:val="28"/>
          <w:szCs w:val="28"/>
        </w:rPr>
        <w:t xml:space="preserve"> </w:t>
      </w:r>
    </w:p>
    <w:p w14:paraId="4C97A947" w14:textId="711D6BA8" w:rsidR="00D838A5" w:rsidRPr="000E76CF" w:rsidRDefault="002958B0" w:rsidP="000E76CF">
      <w:pPr>
        <w:tabs>
          <w:tab w:val="left" w:pos="960"/>
        </w:tabs>
      </w:pPr>
      <w:r>
        <w:rPr>
          <w:sz w:val="28"/>
          <w:szCs w:val="28"/>
        </w:rPr>
        <w:br/>
      </w:r>
      <w:r w:rsidR="00B24E56" w:rsidRPr="000E76CF">
        <w:rPr>
          <w:sz w:val="28"/>
          <w:szCs w:val="28"/>
        </w:rPr>
        <w:t>I</w:t>
      </w:r>
      <w:r w:rsidR="00720393" w:rsidRPr="000E76CF">
        <w:rPr>
          <w:sz w:val="28"/>
          <w:szCs w:val="28"/>
        </w:rPr>
        <w:t>nterest</w:t>
      </w:r>
      <w:r w:rsidR="00D838A5" w:rsidRPr="000E76CF">
        <w:rPr>
          <w:sz w:val="28"/>
          <w:szCs w:val="28"/>
        </w:rPr>
        <w:t>ed</w:t>
      </w:r>
      <w:r w:rsidR="00720393" w:rsidRPr="000E76CF">
        <w:rPr>
          <w:sz w:val="28"/>
          <w:szCs w:val="28"/>
        </w:rPr>
        <w:t xml:space="preserve"> in running for the board</w:t>
      </w:r>
      <w:r w:rsidR="00D838A5" w:rsidRPr="000E76CF">
        <w:rPr>
          <w:sz w:val="28"/>
          <w:szCs w:val="28"/>
        </w:rPr>
        <w:t xml:space="preserve">?  </w:t>
      </w:r>
    </w:p>
    <w:p w14:paraId="7B4E5C4D" w14:textId="4C82920D" w:rsidR="00C50C98" w:rsidRDefault="00D838A5" w:rsidP="002958B0">
      <w:pPr>
        <w:textAlignment w:val="baseline"/>
      </w:pPr>
      <w:r w:rsidRPr="000E76CF">
        <w:rPr>
          <w:bCs/>
          <w:sz w:val="28"/>
          <w:szCs w:val="28"/>
        </w:rPr>
        <w:t xml:space="preserve">Please, </w:t>
      </w:r>
      <w:r w:rsidR="00B24E56" w:rsidRPr="000E76CF">
        <w:rPr>
          <w:bCs/>
          <w:sz w:val="28"/>
          <w:szCs w:val="28"/>
        </w:rPr>
        <w:t>return</w:t>
      </w:r>
      <w:r w:rsidRPr="000E76CF">
        <w:rPr>
          <w:bCs/>
          <w:sz w:val="28"/>
          <w:szCs w:val="28"/>
        </w:rPr>
        <w:t xml:space="preserve"> the following </w:t>
      </w:r>
      <w:r w:rsidR="00F40C29">
        <w:rPr>
          <w:bCs/>
          <w:sz w:val="28"/>
          <w:szCs w:val="28"/>
        </w:rPr>
        <w:t xml:space="preserve">interest </w:t>
      </w:r>
      <w:r w:rsidRPr="000E76CF">
        <w:rPr>
          <w:bCs/>
          <w:sz w:val="28"/>
          <w:szCs w:val="28"/>
        </w:rPr>
        <w:t xml:space="preserve">form </w:t>
      </w:r>
      <w:r w:rsidR="00B24E56" w:rsidRPr="000E76CF">
        <w:rPr>
          <w:bCs/>
          <w:sz w:val="28"/>
          <w:szCs w:val="28"/>
        </w:rPr>
        <w:t>no later than</w:t>
      </w:r>
      <w:r w:rsidR="00B24E56">
        <w:rPr>
          <w:b/>
          <w:sz w:val="28"/>
          <w:szCs w:val="28"/>
        </w:rPr>
        <w:t xml:space="preserve"> October </w:t>
      </w:r>
      <w:r w:rsidR="00747914">
        <w:rPr>
          <w:b/>
          <w:sz w:val="28"/>
          <w:szCs w:val="28"/>
        </w:rPr>
        <w:t>30</w:t>
      </w:r>
      <w:r w:rsidR="00747914" w:rsidRPr="00747914">
        <w:rPr>
          <w:b/>
          <w:sz w:val="28"/>
          <w:szCs w:val="28"/>
          <w:vertAlign w:val="superscript"/>
        </w:rPr>
        <w:t>th</w:t>
      </w:r>
      <w:r w:rsidR="00747914">
        <w:rPr>
          <w:b/>
          <w:sz w:val="28"/>
          <w:szCs w:val="28"/>
        </w:rPr>
        <w:t xml:space="preserve"> </w:t>
      </w:r>
      <w:r w:rsidRPr="000E76CF">
        <w:rPr>
          <w:bCs/>
          <w:sz w:val="28"/>
          <w:szCs w:val="28"/>
        </w:rPr>
        <w:t>to</w:t>
      </w:r>
      <w:r w:rsidR="00B24E56" w:rsidRPr="000E76CF">
        <w:rPr>
          <w:bCs/>
          <w:sz w:val="28"/>
          <w:szCs w:val="28"/>
        </w:rPr>
        <w:t xml:space="preserve"> the KFSC Nominating Committee at:</w:t>
      </w:r>
      <w:r w:rsidR="00B24E56">
        <w:rPr>
          <w:b/>
          <w:sz w:val="28"/>
          <w:szCs w:val="28"/>
        </w:rPr>
        <w:t xml:space="preserve"> </w:t>
      </w:r>
      <w:hyperlink r:id="rId6" w:history="1">
        <w:r w:rsidR="00C50C98" w:rsidRPr="00C50C98">
          <w:rPr>
            <w:rStyle w:val="Hyperlink"/>
          </w:rPr>
          <w:t>knoxskating@gmail.com</w:t>
        </w:r>
      </w:hyperlink>
      <w:r w:rsidR="00C50C98">
        <w:t xml:space="preserve"> </w:t>
      </w:r>
    </w:p>
    <w:p w14:paraId="381044F2" w14:textId="3DD19885" w:rsidR="00C50C98" w:rsidRPr="001960DA" w:rsidRDefault="00C50C98" w:rsidP="001960DA">
      <w:pPr>
        <w:textAlignment w:val="baseline"/>
        <w:rPr>
          <w:sz w:val="28"/>
          <w:szCs w:val="28"/>
        </w:rPr>
      </w:pPr>
      <w:r>
        <w:rPr>
          <w:sz w:val="28"/>
          <w:szCs w:val="28"/>
        </w:rPr>
        <w:t>Thank you so much for your interest!</w:t>
      </w:r>
    </w:p>
    <w:p w14:paraId="2CDB79FC" w14:textId="77777777" w:rsidR="00EE392F" w:rsidRDefault="00EE392F" w:rsidP="00C50C98">
      <w:pPr>
        <w:pStyle w:val="NoSpacing"/>
      </w:pPr>
      <w:r>
        <w:t>Robert Darby</w:t>
      </w:r>
    </w:p>
    <w:p w14:paraId="162F2C8F" w14:textId="77777777" w:rsidR="00EE392F" w:rsidRDefault="00EE392F" w:rsidP="00C50C98">
      <w:pPr>
        <w:pStyle w:val="NoSpacing"/>
      </w:pPr>
      <w:r>
        <w:t xml:space="preserve">Vanessa </w:t>
      </w:r>
      <w:proofErr w:type="spellStart"/>
      <w:r>
        <w:t>Caja</w:t>
      </w:r>
      <w:proofErr w:type="spellEnd"/>
    </w:p>
    <w:p w14:paraId="3730A9F3" w14:textId="771AB05B" w:rsidR="00C50C98" w:rsidRPr="002958B0" w:rsidRDefault="00EE392F" w:rsidP="00C50C98">
      <w:pPr>
        <w:pStyle w:val="NoSpacing"/>
      </w:pPr>
      <w:r>
        <w:t>Abby Pace</w:t>
      </w:r>
      <w:r w:rsidR="00CA1C9B">
        <w:rPr>
          <w:b/>
          <w:sz w:val="48"/>
          <w:szCs w:val="48"/>
        </w:rPr>
        <w:br/>
      </w:r>
      <w:r w:rsidR="00C50C98">
        <w:rPr>
          <w:i/>
          <w:iCs/>
        </w:rPr>
        <w:t>KFSC Nominating Committee</w:t>
      </w:r>
    </w:p>
    <w:p w14:paraId="249D51C4" w14:textId="77777777" w:rsidR="00C50C98" w:rsidRPr="00C50C98" w:rsidRDefault="00C50C98" w:rsidP="00C50C98">
      <w:pPr>
        <w:pStyle w:val="NoSpacing"/>
        <w:rPr>
          <w:i/>
          <w:iCs/>
        </w:rPr>
      </w:pPr>
    </w:p>
    <w:p w14:paraId="69614C32" w14:textId="5F0194C8" w:rsidR="000E76CF" w:rsidRPr="002958B0" w:rsidRDefault="00C50C98" w:rsidP="00B24E56">
      <w:pPr>
        <w:textAlignment w:val="baseline"/>
      </w:pPr>
      <w:r>
        <w:t xml:space="preserve">Please </w:t>
      </w:r>
      <w:r w:rsidR="000E76CF">
        <w:t>Note: Y</w:t>
      </w:r>
      <w:r w:rsidR="000E76CF" w:rsidRPr="00D838A5">
        <w:t>ou must be a member in good standing</w:t>
      </w:r>
      <w:r w:rsidR="00405718">
        <w:t xml:space="preserve"> and </w:t>
      </w:r>
      <w:r w:rsidR="000E76CF">
        <w:t>meet the requirements listed in the KFSCE Bylaws (</w:t>
      </w:r>
      <w:hyperlink r:id="rId7" w:history="1">
        <w:r w:rsidR="000E76CF" w:rsidRPr="007C53CA">
          <w:rPr>
            <w:rStyle w:val="Hyperlink"/>
          </w:rPr>
          <w:t>https://knoxvillefigureskatingclub.org/wp-content/uploads/2022/05/KFSC-Bylaws-2022.pdf</w:t>
        </w:r>
      </w:hyperlink>
      <w:r w:rsidR="000E76CF">
        <w:t xml:space="preserve"> ) </w:t>
      </w:r>
      <w:r w:rsidR="000E76CF" w:rsidRPr="00D838A5">
        <w:t xml:space="preserve">to </w:t>
      </w:r>
      <w:r w:rsidR="000E76CF">
        <w:t xml:space="preserve">be eligible </w:t>
      </w:r>
      <w:r>
        <w:t>for</w:t>
      </w:r>
      <w:r w:rsidR="000E76CF" w:rsidRPr="00D838A5">
        <w:t xml:space="preserve"> the Board</w:t>
      </w:r>
      <w:r w:rsidR="000E76CF">
        <w:t xml:space="preserve"> of Directors.</w:t>
      </w:r>
      <w:r w:rsidR="00F40C29">
        <w:t xml:space="preserve"> Upon receipt of this form the KFSC Nominating Committee will contact you </w:t>
      </w:r>
      <w:r w:rsidR="000F5B47">
        <w:t>with</w:t>
      </w:r>
      <w:r w:rsidR="00F40C29">
        <w:t xml:space="preserve"> additional in</w:t>
      </w:r>
      <w:r w:rsidR="000F5B47">
        <w:t>structions</w:t>
      </w:r>
      <w:r w:rsidR="00F40C29">
        <w:t xml:space="preserve">. </w:t>
      </w:r>
    </w:p>
    <w:p w14:paraId="57CE7EC0" w14:textId="46FF06B5" w:rsidR="00A54562" w:rsidRPr="00D838A5" w:rsidRDefault="00A54562" w:rsidP="00CA1C9B">
      <w:pPr>
        <w:pStyle w:val="ListParagraph"/>
        <w:numPr>
          <w:ilvl w:val="0"/>
          <w:numId w:val="1"/>
        </w:numPr>
        <w:tabs>
          <w:tab w:val="left" w:pos="2160"/>
          <w:tab w:val="center" w:pos="4680"/>
        </w:tabs>
      </w:pPr>
      <w:r w:rsidRPr="00D838A5">
        <w:t>Name</w:t>
      </w:r>
      <w:r w:rsidR="00CA1C9B" w:rsidRPr="00D838A5">
        <w:rPr>
          <w:u w:val="single"/>
        </w:rPr>
        <w:t xml:space="preserve">: </w:t>
      </w:r>
      <w:r w:rsidR="00A06FC4" w:rsidRPr="00D838A5">
        <w:rPr>
          <w:u w:val="single"/>
        </w:rPr>
        <w:t xml:space="preserve">                       </w:t>
      </w:r>
      <w:r w:rsidR="00A06FC4" w:rsidRPr="00D838A5">
        <w:t xml:space="preserve">                                                                                                            </w:t>
      </w:r>
    </w:p>
    <w:p w14:paraId="27E17E18" w14:textId="77777777" w:rsidR="00A54562" w:rsidRPr="00D838A5" w:rsidRDefault="00A54562" w:rsidP="00A54562">
      <w:pPr>
        <w:pStyle w:val="ListParagraph"/>
      </w:pPr>
    </w:p>
    <w:p w14:paraId="7D186B65" w14:textId="146CDA6B" w:rsidR="00F40C29" w:rsidRDefault="00CA1C9B" w:rsidP="00437BE9">
      <w:pPr>
        <w:pStyle w:val="ListParagraph"/>
        <w:numPr>
          <w:ilvl w:val="0"/>
          <w:numId w:val="1"/>
        </w:numPr>
        <w:tabs>
          <w:tab w:val="left" w:pos="960"/>
        </w:tabs>
      </w:pPr>
      <w:r w:rsidRPr="00D838A5">
        <w:t>How many years have you been a KFSC member</w:t>
      </w:r>
      <w:r w:rsidR="00A54562" w:rsidRPr="00D838A5">
        <w:t>?</w:t>
      </w:r>
      <w:r w:rsidRPr="00D838A5">
        <w:t xml:space="preserve"> </w:t>
      </w:r>
      <w:r w:rsidRPr="00D838A5">
        <w:rPr>
          <w:u w:val="single"/>
        </w:rPr>
        <w:t xml:space="preserve"> </w:t>
      </w:r>
      <w:r w:rsidR="000E76CF">
        <w:t xml:space="preserve"> </w:t>
      </w:r>
    </w:p>
    <w:p w14:paraId="7F6DF866" w14:textId="77777777" w:rsidR="00437BE9" w:rsidRDefault="00437BE9" w:rsidP="00437BE9">
      <w:pPr>
        <w:pStyle w:val="ListParagraph"/>
      </w:pPr>
    </w:p>
    <w:p w14:paraId="435A6F55" w14:textId="77777777" w:rsidR="00437BE9" w:rsidRPr="00D838A5" w:rsidRDefault="00437BE9" w:rsidP="00437BE9">
      <w:pPr>
        <w:pStyle w:val="ListParagraph"/>
        <w:tabs>
          <w:tab w:val="left" w:pos="960"/>
        </w:tabs>
      </w:pPr>
    </w:p>
    <w:p w14:paraId="46BC1591" w14:textId="28B78784" w:rsidR="00720393" w:rsidRDefault="00720393" w:rsidP="00720393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D838A5">
        <w:rPr>
          <w:rFonts w:eastAsia="Times New Roman"/>
        </w:rPr>
        <w:t>How would KFSC benefit from your involvement with the board?</w:t>
      </w:r>
    </w:p>
    <w:p w14:paraId="7DEC16B3" w14:textId="77777777" w:rsidR="00BE7E43" w:rsidRPr="00BE7E43" w:rsidRDefault="00BE7E43" w:rsidP="00BE7E43">
      <w:pPr>
        <w:pStyle w:val="ListParagraph"/>
        <w:rPr>
          <w:rFonts w:eastAsia="Times New Roman"/>
        </w:rPr>
      </w:pPr>
    </w:p>
    <w:p w14:paraId="23D6AE5E" w14:textId="77777777" w:rsidR="00BE7E43" w:rsidRPr="00D838A5" w:rsidRDefault="00BE7E43" w:rsidP="00BE7E43">
      <w:pPr>
        <w:pStyle w:val="ListParagraph"/>
        <w:rPr>
          <w:rFonts w:eastAsia="Times New Roman"/>
        </w:rPr>
      </w:pPr>
    </w:p>
    <w:p w14:paraId="32E1EACC" w14:textId="2BFFB7D1" w:rsidR="00720393" w:rsidRPr="00B24E56" w:rsidRDefault="00720393" w:rsidP="00720393">
      <w:pPr>
        <w:pStyle w:val="ListParagraph"/>
        <w:numPr>
          <w:ilvl w:val="0"/>
          <w:numId w:val="1"/>
        </w:numPr>
        <w:tabs>
          <w:tab w:val="left" w:pos="960"/>
        </w:tabs>
      </w:pPr>
      <w:r w:rsidRPr="00D838A5">
        <w:rPr>
          <w:rFonts w:eastAsia="Times New Roman"/>
        </w:rPr>
        <w:t>What ways have you contributed to KFSC during your membership?</w:t>
      </w:r>
    </w:p>
    <w:p w14:paraId="40CFC658" w14:textId="77777777" w:rsidR="00B24E56" w:rsidRDefault="00B24E56" w:rsidP="00B24E56">
      <w:pPr>
        <w:tabs>
          <w:tab w:val="left" w:pos="960"/>
        </w:tabs>
      </w:pPr>
    </w:p>
    <w:p w14:paraId="4001692E" w14:textId="2A124F08" w:rsidR="00720393" w:rsidRPr="00D838A5" w:rsidRDefault="00B24E56" w:rsidP="00720393">
      <w:pPr>
        <w:tabs>
          <w:tab w:val="left" w:pos="960"/>
        </w:tabs>
      </w:pPr>
      <w:r>
        <w:t xml:space="preserve">Please be aware that the KFSC Board of Directors is volunteer and requires a significant commitment of time both in and outside of the skating rink. </w:t>
      </w:r>
    </w:p>
    <w:p w14:paraId="7CE24770" w14:textId="0DA5F62E" w:rsidR="00720393" w:rsidRPr="00D838A5" w:rsidRDefault="00720393" w:rsidP="00720393">
      <w:pPr>
        <w:tabs>
          <w:tab w:val="left" w:pos="960"/>
        </w:tabs>
      </w:pPr>
      <w:r w:rsidRPr="00D838A5">
        <w:rPr>
          <w:rFonts w:eastAsia="Times New Roman"/>
        </w:rPr>
        <w:t>Expectations of Board Members</w:t>
      </w:r>
    </w:p>
    <w:p w14:paraId="0FDB98C3" w14:textId="77777777" w:rsidR="00720393" w:rsidRPr="00D838A5" w:rsidRDefault="00720393" w:rsidP="00720393">
      <w:pPr>
        <w:pStyle w:val="ListParagraph"/>
        <w:rPr>
          <w:rFonts w:eastAsia="Times New Roman"/>
        </w:rPr>
      </w:pPr>
      <w:r w:rsidRPr="00D838A5">
        <w:rPr>
          <w:rFonts w:eastAsia="Times New Roman"/>
        </w:rPr>
        <w:t>• Attend regularly scheduled board meetings</w:t>
      </w:r>
    </w:p>
    <w:p w14:paraId="76803B17" w14:textId="77777777" w:rsidR="00720393" w:rsidRPr="00D838A5" w:rsidRDefault="00720393" w:rsidP="00720393">
      <w:pPr>
        <w:pStyle w:val="ListParagraph"/>
        <w:rPr>
          <w:rFonts w:eastAsia="Times New Roman"/>
        </w:rPr>
      </w:pPr>
      <w:r w:rsidRPr="00D838A5">
        <w:rPr>
          <w:rFonts w:eastAsia="Times New Roman"/>
        </w:rPr>
        <w:t>• Participate in committee work</w:t>
      </w:r>
    </w:p>
    <w:p w14:paraId="3067E1C9" w14:textId="77777777" w:rsidR="00720393" w:rsidRPr="00D838A5" w:rsidRDefault="00720393" w:rsidP="00720393">
      <w:pPr>
        <w:pStyle w:val="ListParagraph"/>
        <w:rPr>
          <w:rFonts w:eastAsia="Times New Roman"/>
        </w:rPr>
      </w:pPr>
      <w:r w:rsidRPr="00D838A5">
        <w:rPr>
          <w:rFonts w:eastAsia="Times New Roman"/>
        </w:rPr>
        <w:t>• Become informed about the policies and programs of the club</w:t>
      </w:r>
    </w:p>
    <w:p w14:paraId="68753690" w14:textId="039FE8ED" w:rsidR="00720393" w:rsidRPr="00BE7E43" w:rsidRDefault="00720393" w:rsidP="00BE7E43">
      <w:pPr>
        <w:pStyle w:val="ListParagraph"/>
        <w:rPr>
          <w:rFonts w:eastAsia="Times New Roman"/>
        </w:rPr>
      </w:pPr>
      <w:r w:rsidRPr="00D838A5">
        <w:rPr>
          <w:rFonts w:eastAsia="Times New Roman"/>
        </w:rPr>
        <w:t>• Participate in fundraising activities and special events sponsored by the club</w:t>
      </w:r>
    </w:p>
    <w:p w14:paraId="73BB1FC8" w14:textId="77777777" w:rsidR="00720393" w:rsidRPr="00D838A5" w:rsidRDefault="00720393" w:rsidP="00720393">
      <w:pPr>
        <w:pStyle w:val="ListParagraph"/>
        <w:rPr>
          <w:rFonts w:eastAsia="Times New Roman"/>
        </w:rPr>
      </w:pPr>
      <w:r w:rsidRPr="00D838A5">
        <w:rPr>
          <w:rFonts w:eastAsia="Times New Roman"/>
        </w:rPr>
        <w:t>• Participate in board orientation activities</w:t>
      </w:r>
    </w:p>
    <w:p w14:paraId="23955F3C" w14:textId="7C8D4053" w:rsidR="000E76CF" w:rsidRPr="000E76CF" w:rsidRDefault="00720393" w:rsidP="000E76CF">
      <w:pPr>
        <w:pStyle w:val="ListParagraph"/>
        <w:rPr>
          <w:rFonts w:eastAsia="Times New Roman"/>
        </w:rPr>
      </w:pPr>
      <w:r w:rsidRPr="00D838A5">
        <w:rPr>
          <w:rFonts w:eastAsia="Times New Roman"/>
        </w:rPr>
        <w:t>• Act as an informed advocate of the club</w:t>
      </w:r>
    </w:p>
    <w:p w14:paraId="7525C2F1" w14:textId="7E577088" w:rsidR="00720393" w:rsidRPr="00D838A5" w:rsidRDefault="00720393" w:rsidP="00720393">
      <w:pPr>
        <w:pStyle w:val="ListParagraph"/>
        <w:rPr>
          <w:rFonts w:eastAsia="Times New Roman"/>
        </w:rPr>
      </w:pPr>
      <w:r w:rsidRPr="00D838A5">
        <w:rPr>
          <w:rFonts w:eastAsia="Times New Roman"/>
        </w:rPr>
        <w:t>• Be Safe Sport Certified (USFS requirement)</w:t>
      </w:r>
    </w:p>
    <w:p w14:paraId="2B595421" w14:textId="73B27622" w:rsidR="00720393" w:rsidRPr="000F5B47" w:rsidRDefault="00720393" w:rsidP="000F5B47">
      <w:pPr>
        <w:pStyle w:val="ListParagraph"/>
        <w:rPr>
          <w:rFonts w:eastAsia="Times New Roman"/>
        </w:rPr>
      </w:pPr>
      <w:r w:rsidRPr="00D838A5">
        <w:rPr>
          <w:rFonts w:eastAsia="Times New Roman"/>
        </w:rPr>
        <w:t>• Submit to a background check (USFS requirement</w:t>
      </w:r>
      <w:r w:rsidR="00D50064">
        <w:rPr>
          <w:rFonts w:eastAsia="Times New Roman"/>
        </w:rPr>
        <w:t>)</w:t>
      </w:r>
    </w:p>
    <w:p w14:paraId="1D36066E" w14:textId="5AB07B77" w:rsidR="00A54562" w:rsidRDefault="000F5B47" w:rsidP="00A62FFE">
      <w:pPr>
        <w:tabs>
          <w:tab w:val="left" w:pos="2160"/>
          <w:tab w:val="center" w:pos="4680"/>
        </w:tabs>
      </w:pPr>
      <w:r>
        <w:t>A list of candidates</w:t>
      </w:r>
      <w:r w:rsidR="00D50064">
        <w:t xml:space="preserve"> will be </w:t>
      </w:r>
      <w:r>
        <w:t>distributed</w:t>
      </w:r>
      <w:r w:rsidR="00D50064">
        <w:t xml:space="preserve"> on November 1</w:t>
      </w:r>
      <w:r w:rsidR="00D50064" w:rsidRPr="00D50064">
        <w:rPr>
          <w:vertAlign w:val="superscript"/>
        </w:rPr>
        <w:t>st</w:t>
      </w:r>
      <w:r w:rsidR="00D50064">
        <w:t xml:space="preserve"> for the December 1</w:t>
      </w:r>
      <w:proofErr w:type="gramStart"/>
      <w:r w:rsidR="00D50064" w:rsidRPr="00D50064">
        <w:rPr>
          <w:vertAlign w:val="superscript"/>
        </w:rPr>
        <w:t>st</w:t>
      </w:r>
      <w:r w:rsidR="00D50064">
        <w:t xml:space="preserve">  Board</w:t>
      </w:r>
      <w:proofErr w:type="gramEnd"/>
      <w:r w:rsidR="00D50064">
        <w:t xml:space="preserve"> Election</w:t>
      </w:r>
      <w:r>
        <w:t>.</w:t>
      </w:r>
    </w:p>
    <w:p w14:paraId="3CA15BA4" w14:textId="35B690F4" w:rsidR="00A06FC4" w:rsidRPr="00A06FC4" w:rsidRDefault="009C06B5" w:rsidP="00B24E56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t>Return completed application to</w:t>
      </w:r>
      <w:r w:rsidR="00B24E56">
        <w:rPr>
          <w:b/>
          <w:sz w:val="28"/>
          <w:szCs w:val="28"/>
        </w:rPr>
        <w:t xml:space="preserve"> the Nominating Committee: </w:t>
      </w:r>
      <w:hyperlink r:id="rId8" w:history="1">
        <w:r w:rsidR="00C50C98" w:rsidRPr="00C50C98">
          <w:rPr>
            <w:rStyle w:val="Hyperlink"/>
            <w:b/>
            <w:sz w:val="28"/>
            <w:szCs w:val="28"/>
          </w:rPr>
          <w:t>mailto:knoxskating@gmail.com</w:t>
        </w:r>
      </w:hyperlink>
    </w:p>
    <w:sectPr w:rsidR="00A06FC4" w:rsidRPr="00A06FC4" w:rsidSect="00D838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981731"/>
    <w:multiLevelType w:val="hybridMultilevel"/>
    <w:tmpl w:val="5C20CD88"/>
    <w:lvl w:ilvl="0" w:tplc="588C555C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8480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tDQwtjQwNDEzMTRX0lEKTi0uzszPAykwrAUAzWB2hCwAAAA="/>
  </w:docVars>
  <w:rsids>
    <w:rsidRoot w:val="00A54562"/>
    <w:rsid w:val="000E76CF"/>
    <w:rsid w:val="000F4B3B"/>
    <w:rsid w:val="000F5B47"/>
    <w:rsid w:val="00103333"/>
    <w:rsid w:val="001960DA"/>
    <w:rsid w:val="002958B0"/>
    <w:rsid w:val="00405718"/>
    <w:rsid w:val="00420379"/>
    <w:rsid w:val="00437BE9"/>
    <w:rsid w:val="005A2522"/>
    <w:rsid w:val="005A516F"/>
    <w:rsid w:val="00720393"/>
    <w:rsid w:val="00747914"/>
    <w:rsid w:val="009C06B5"/>
    <w:rsid w:val="00A06FC4"/>
    <w:rsid w:val="00A54562"/>
    <w:rsid w:val="00A62FFE"/>
    <w:rsid w:val="00B174E2"/>
    <w:rsid w:val="00B24E56"/>
    <w:rsid w:val="00BE7E43"/>
    <w:rsid w:val="00C50C98"/>
    <w:rsid w:val="00CA1C9B"/>
    <w:rsid w:val="00CA4B9C"/>
    <w:rsid w:val="00D50064"/>
    <w:rsid w:val="00D838A5"/>
    <w:rsid w:val="00EE392F"/>
    <w:rsid w:val="00F4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848F4"/>
  <w15:chartTrackingRefBased/>
  <w15:docId w15:val="{988331EE-66C9-4D74-82EC-70648663A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5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006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4E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4E5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C50C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2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25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8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927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noxskating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noxvillefigureskatingclub.org/wp-content/uploads/2022/05/KFSC-Bylaws-2022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knoxskating@gmail.com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shipstad</dc:creator>
  <cp:keywords/>
  <dc:description/>
  <cp:lastModifiedBy>Darby, Robert Nathaniel</cp:lastModifiedBy>
  <cp:revision>2</cp:revision>
  <dcterms:created xsi:type="dcterms:W3CDTF">2025-10-01T19:05:00Z</dcterms:created>
  <dcterms:modified xsi:type="dcterms:W3CDTF">2025-10-01T19:05:00Z</dcterms:modified>
</cp:coreProperties>
</file>